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37b489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9335be6d-54cb-42de-a1f6-a0df7b9c1a6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5:32Z</dcterms:created>
  <dcterms:modified xsi:type="dcterms:W3CDTF">2023-07-14T18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